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28"/>
        <w:gridCol w:w="283"/>
        <w:gridCol w:w="4749"/>
      </w:tblGrid>
      <w:tr w:rsidR="00FB48E2" w:rsidRPr="00FB48E2" w14:paraId="10E44CEC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7B2A6DCD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STATE OF SOUTH CAROLINA</w:t>
            </w:r>
          </w:p>
        </w:tc>
        <w:tc>
          <w:tcPr>
            <w:tcW w:w="283" w:type="dxa"/>
            <w:shd w:val="clear" w:color="auto" w:fill="auto"/>
          </w:tcPr>
          <w:p w14:paraId="25C33B6C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4DCB7214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14:paraId="1EDD2A15" w14:textId="77777777" w:rsidTr="00C0111C">
        <w:trPr>
          <w:trHeight w:val="198"/>
          <w:jc w:val="center"/>
        </w:trPr>
        <w:tc>
          <w:tcPr>
            <w:tcW w:w="4428" w:type="dxa"/>
            <w:shd w:val="clear" w:color="auto" w:fill="auto"/>
          </w:tcPr>
          <w:p w14:paraId="2167C38A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4C55BC0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425DADB1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14:paraId="372457EC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25A425BF" w14:textId="05FBAA2B" w:rsidR="00FB48E2" w:rsidRPr="00FB48E2" w:rsidRDefault="00FB48E2" w:rsidP="002B6E9C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OUNTY OF </w: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separate"/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E55354" w:rsidRPr="006756C1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end"/>
            </w:r>
            <w:bookmarkEnd w:id="0"/>
          </w:p>
        </w:tc>
        <w:tc>
          <w:tcPr>
            <w:tcW w:w="283" w:type="dxa"/>
            <w:shd w:val="clear" w:color="auto" w:fill="auto"/>
          </w:tcPr>
          <w:p w14:paraId="2548DA1E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76E4808B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14:paraId="1E8E471C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084DC34B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2A49BD75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69F60798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14:paraId="1050043B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534ABE6F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75788A2D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2C59E918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14:paraId="1E79063F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68BEFBFC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IN THE MATTER OF: </w:t>
            </w:r>
          </w:p>
        </w:tc>
        <w:tc>
          <w:tcPr>
            <w:tcW w:w="283" w:type="dxa"/>
            <w:shd w:val="clear" w:color="auto" w:fill="auto"/>
          </w:tcPr>
          <w:p w14:paraId="01D5E75D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06199515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252E20B" wp14:editId="00B69B43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3810</wp:posOffset>
                      </wp:positionV>
                      <wp:extent cx="2400300" cy="95250"/>
                      <wp:effectExtent l="95250" t="38100" r="114300" b="57150"/>
                      <wp:wrapNone/>
                      <wp:docPr id="3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00300" cy="95250"/>
                                <a:chOff x="1958" y="1297"/>
                                <a:chExt cx="2340" cy="144"/>
                              </a:xfrm>
                            </wpg:grpSpPr>
                            <wps:wsp>
                              <wps:cNvPr id="4" name="Line 4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195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Line 5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429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D1A030" id="Group 6" o:spid="_x0000_s1026" style="position:absolute;margin-left:23.2pt;margin-top:.3pt;width:189pt;height:7.5pt;z-index:251659264" coordorigin="1958,1297" coordsize="2340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">
                      <v:line id="Line 4" o:spid="_x0000_s1027" style="position:absolute;flip:y;visibility:visible;mso-wrap-style:square" from="1958,1297" to="1958,14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vvIX8MAAADaAAAADwAAAGRycy9kb3ducmV2LnhtbESPQWvCQBSE74X+h+UVvOmmIlKjq7Si&#10;oocKxvbg7ZF9JqHZt2F3NfHfu4LQ4zAz3zCzRWdqcSXnK8sK3gcJCOLc6ooLBT/Hdf8DhA/IGmvL&#10;pOBGHhbz15cZptq2fKBrFgoRIexTVFCG0KRS+rwkg35gG+Lona0zGKJ0hdQO2wg3tRwmyVgarDgu&#10;lNjQsqT8L7sYBb9f322+09UET+e9Tuxyo1duqFTvrfucggjUhf/ws73VCkbwuBJvgJzf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b7yF/DAAAA2gAAAA8AAAAAAAAAAAAA&#10;AAAAoQIAAGRycy9kb3ducmV2LnhtbFBLBQYAAAAABAAEAPkAAACRAwAAAAA=&#10;">
                        <v:stroke endarrow="block" endarrowwidth="wide" endarrowlength="long"/>
                        <o:lock v:ext="edit" shapetype="f"/>
                      </v:line>
                      <v:line id="Line 5" o:spid="_x0000_s1028" style="position:absolute;flip:y;visibility:visible;mso-wrap-style:square" from="4298,1297" to="4298,14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bCWsEAAADaAAAADwAAAGRycy9kb3ducmV2LnhtbERPPW/CMBDdK/EfrENiaxwyoDbEIEBQ&#10;0aGVSmFgO8VHEhGfI9tNwr+vh0odn953sR5NK3pyvrGsYJ6kIIhLqxuuFJy/D88vIHxA1thaJgUP&#10;8rBeTZ4KzLUd+Iv6U6hEDGGfo4I6hC6X0pc1GfSJ7Ygjd7POYIjQVVI7HGK4aWWWpgtpsOHYUGNH&#10;u5rK++nHKLhsP4byXTeveL196tTu3vTeZUrNpuNmCSLQGP7Ff+6jVhC3xivxBsjV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XtsJawQAAANoAAAAPAAAAAAAAAAAAAAAA&#10;AKECAABkcnMvZG93bnJldi54bWxQSwUGAAAAAAQABAD5AAAAjwMAAAAA&#10;">
                        <v:stroke endarrow="block" endarrowwidth="wide" endarrowlength="long"/>
                        <o:lock v:ext="edit" shapetype="f"/>
                      </v:line>
                    </v:group>
                  </w:pict>
                </mc:Fallback>
              </mc:AlternateContent>
            </w: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PROBATE COURT USE ONLY</w:t>
            </w:r>
          </w:p>
        </w:tc>
      </w:tr>
      <w:bookmarkStart w:id="1" w:name="_GoBack"/>
      <w:tr w:rsidR="00FB48E2" w:rsidRPr="00FB48E2" w14:paraId="5424C8E3" w14:textId="77777777" w:rsidTr="00C0111C">
        <w:trPr>
          <w:jc w:val="center"/>
        </w:trPr>
        <w:tc>
          <w:tcPr>
            <w:tcW w:w="4428" w:type="dxa"/>
            <w:shd w:val="clear" w:color="auto" w:fill="auto"/>
            <w:vAlign w:val="bottom"/>
          </w:tcPr>
          <w:p w14:paraId="23F17186" w14:textId="0392FDC4" w:rsidR="00FB48E2" w:rsidRPr="00FB48E2" w:rsidRDefault="00E55354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separate"/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end"/>
            </w:r>
            <w:bookmarkEnd w:id="2"/>
            <w:r w:rsidR="00FB48E2"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283" w:type="dxa"/>
            <w:shd w:val="clear" w:color="auto" w:fill="auto"/>
          </w:tcPr>
          <w:p w14:paraId="009CF9B0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14:paraId="21238229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6A4516FA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  <w:p w14:paraId="778F6BBA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IN THE PROBATE COURT</w:t>
            </w:r>
          </w:p>
        </w:tc>
      </w:tr>
      <w:bookmarkEnd w:id="1"/>
      <w:tr w:rsidR="00FB48E2" w:rsidRPr="00FB48E2" w14:paraId="1C066453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223B924B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ward and/or protected person.</w:t>
            </w:r>
          </w:p>
          <w:p w14:paraId="62681B50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4EECC49F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14:paraId="6C3FEB90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6B3CF16A" w14:textId="65866B38" w:rsidR="00FB48E2" w:rsidRPr="00FB48E2" w:rsidRDefault="00FB48E2" w:rsidP="002B6E9C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ASE NUMBER 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3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GC-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4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5"/>
          </w:p>
        </w:tc>
      </w:tr>
      <w:tr w:rsidR="00FB48E2" w:rsidRPr="00FB48E2" w14:paraId="0E142C67" w14:textId="77777777" w:rsidTr="00C0111C">
        <w:trPr>
          <w:jc w:val="center"/>
        </w:trPr>
        <w:tc>
          <w:tcPr>
            <w:tcW w:w="4428" w:type="dxa"/>
            <w:shd w:val="clear" w:color="auto" w:fill="auto"/>
          </w:tcPr>
          <w:p w14:paraId="3C437E86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459A144" w14:textId="77777777"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14:paraId="7D8C6539" w14:textId="77777777"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</w:tbl>
    <w:p w14:paraId="36F82616" w14:textId="77777777" w:rsidR="005715B2" w:rsidRPr="00FB48E2" w:rsidRDefault="005715B2" w:rsidP="00EE6A77">
      <w:pPr>
        <w:tabs>
          <w:tab w:val="center" w:pos="4680"/>
        </w:tabs>
        <w:suppressAutoHyphens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</w:p>
    <w:p w14:paraId="68D9FC72" w14:textId="77777777" w:rsidR="005715B2" w:rsidRPr="00FB48E2" w:rsidRDefault="005715B2" w:rsidP="00923E3B">
      <w:pPr>
        <w:tabs>
          <w:tab w:val="center" w:pos="4680"/>
        </w:tabs>
        <w:suppressAutoHyphens/>
        <w:spacing w:after="120"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MOTION FOR TRANSFER OF VENUE</w:t>
      </w:r>
      <w:r w:rsidR="00923E3B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 </w:t>
      </w:r>
    </w:p>
    <w:p w14:paraId="0DB6952F" w14:textId="53D5D9B6" w:rsidR="005715B2" w:rsidRPr="00FB48E2" w:rsidRDefault="005715B2" w:rsidP="004A59C6">
      <w:pPr>
        <w:tabs>
          <w:tab w:val="left" w:pos="1620"/>
          <w:tab w:val="left" w:pos="1710"/>
        </w:tabs>
        <w:suppressAutoHyphens/>
        <w:spacing w:line="480" w:lineRule="auto"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Conservator</w:t>
      </w:r>
      <w:r w:rsidR="00134C23" w:rsidRPr="00FB48E2">
        <w:rPr>
          <w:rFonts w:ascii="Arial" w:hAnsi="Arial" w:cs="Arial"/>
          <w:bCs/>
          <w:spacing w:val="-3"/>
          <w:sz w:val="20"/>
          <w:szCs w:val="20"/>
        </w:rPr>
        <w:t xml:space="preserve"> was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ppointed o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6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by the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7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 Probate Court.  The undersigned hereby moves for a transfer of venue to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8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, because the Court has been notified that the ward/protected person now resides i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9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</w:t>
      </w:r>
      <w:r w:rsidR="00FB48E2">
        <w:rPr>
          <w:rFonts w:ascii="Arial" w:hAnsi="Arial" w:cs="Arial"/>
          <w:bCs/>
          <w:spacing w:val="-3"/>
          <w:sz w:val="20"/>
          <w:szCs w:val="20"/>
        </w:rPr>
        <w:t xml:space="preserve"> at the following address: ___________________________________________________________________________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14:paraId="3085D18A" w14:textId="77777777" w:rsidR="00134C23" w:rsidRPr="00FB48E2" w:rsidRDefault="00134C23" w:rsidP="005715B2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14:paraId="18C46E15" w14:textId="77777777" w:rsidR="005715B2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  <w:t>By copy of this Motion, the undersigned is giving notice to interested persons as required by law.</w:t>
      </w:r>
    </w:p>
    <w:p w14:paraId="42BFD207" w14:textId="77777777"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14:paraId="53E92B70" w14:textId="08001ED0"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Executed this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0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day of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1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,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20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2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.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14:paraId="333439CF" w14:textId="77777777"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14:paraId="759A9708" w14:textId="2FAC5829"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>Signature: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>____________________________</w:t>
      </w:r>
      <w:r w:rsidR="00844A2F">
        <w:rPr>
          <w:rFonts w:ascii="Arial" w:hAnsi="Arial" w:cs="Arial"/>
          <w:bCs/>
          <w:spacing w:val="-3"/>
          <w:sz w:val="20"/>
          <w:szCs w:val="20"/>
        </w:rPr>
        <w:t>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14:paraId="46A11022" w14:textId="01BEDD30"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Name:  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3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</w:t>
      </w:r>
      <w:r w:rsidR="00E55354">
        <w:rPr>
          <w:rFonts w:ascii="Arial" w:hAnsi="Arial" w:cs="Arial"/>
          <w:bCs/>
          <w:spacing w:val="-3"/>
          <w:sz w:val="20"/>
          <w:szCs w:val="20"/>
        </w:rPr>
        <w:t>_</w:t>
      </w:r>
    </w:p>
    <w:p w14:paraId="2BF4B681" w14:textId="2285285A"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Address: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4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14:paraId="660A37A5" w14:textId="15F9C018"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5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14:paraId="3105AB67" w14:textId="636EAAE6"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6" w:name="Text1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6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14:paraId="418D6EED" w14:textId="2AC055E7" w:rsidR="00ED37DB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Phone: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7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</w:p>
    <w:p w14:paraId="69E55223" w14:textId="77777777" w:rsidR="0042655A" w:rsidRDefault="0042655A" w:rsidP="00EE6A77">
      <w:pPr>
        <w:pBdr>
          <w:bottom w:val="single" w:sz="12" w:space="1" w:color="auto"/>
        </w:pBd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14:paraId="1D8CF2F7" w14:textId="77777777" w:rsidR="0042655A" w:rsidRDefault="0042655A" w:rsidP="00EE6A77">
      <w:pP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14:paraId="4351B6EF" w14:textId="77777777" w:rsidR="00F7610E" w:rsidRPr="00FB48E2" w:rsidRDefault="000E5721" w:rsidP="00EE6A77">
      <w:pPr>
        <w:tabs>
          <w:tab w:val="center" w:pos="4680"/>
        </w:tabs>
        <w:suppressAutoHyphens/>
        <w:jc w:val="center"/>
        <w:rPr>
          <w:rFonts w:ascii="Arial" w:hAnsi="Arial" w:cs="Arial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O</w:t>
      </w:r>
      <w:r w:rsidR="00A33B05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RDER FOR </w:t>
      </w:r>
      <w:r w:rsidR="00F7610E" w:rsidRPr="00FB48E2">
        <w:rPr>
          <w:rFonts w:ascii="Arial" w:hAnsi="Arial" w:cs="Arial"/>
          <w:b/>
          <w:bCs/>
          <w:spacing w:val="-3"/>
          <w:sz w:val="20"/>
          <w:szCs w:val="20"/>
        </w:rPr>
        <w:t>TRANSFER OF VENUE</w:t>
      </w:r>
    </w:p>
    <w:p w14:paraId="30E3DA6C" w14:textId="77777777" w:rsidR="00F7610E" w:rsidRPr="00FB48E2" w:rsidRDefault="00F7610E" w:rsidP="009D439E">
      <w:pPr>
        <w:pStyle w:val="EndnoteText"/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14:paraId="303F34C8" w14:textId="77777777" w:rsidR="00DA1647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Guardianship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and</w:t>
      </w:r>
      <w:r w:rsidR="004A59C6">
        <w:rPr>
          <w:rFonts w:ascii="Arial" w:hAnsi="Arial" w:cs="Arial"/>
          <w:bCs/>
          <w:spacing w:val="-3"/>
          <w:sz w:val="20"/>
          <w:szCs w:val="20"/>
        </w:rPr>
        <w:t>/or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ship for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was established in </w:t>
      </w:r>
      <w:r w:rsidR="00FB48E2">
        <w:rPr>
          <w:rFonts w:ascii="Arial" w:hAnsi="Arial" w:cs="Arial"/>
          <w:bCs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 on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 xml:space="preserve">____________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nd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was appointed to serve as 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>G</w:t>
      </w:r>
      <w:r w:rsidRPr="00FB48E2">
        <w:rPr>
          <w:rFonts w:ascii="Arial" w:hAnsi="Arial" w:cs="Arial"/>
          <w:bCs/>
          <w:spacing w:val="-3"/>
          <w:sz w:val="20"/>
          <w:szCs w:val="20"/>
        </w:rPr>
        <w:t>uardian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>Conservator.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is currently 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residing </w:t>
      </w:r>
      <w:r w:rsidR="003E5854" w:rsidRPr="00FB48E2">
        <w:rPr>
          <w:rFonts w:ascii="Arial" w:hAnsi="Arial" w:cs="Arial"/>
          <w:spacing w:val="-3"/>
          <w:sz w:val="20"/>
          <w:szCs w:val="20"/>
        </w:rPr>
        <w:t>at: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 which is in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A5210D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County. 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14:paraId="03D8A471" w14:textId="77777777" w:rsidR="000E5721" w:rsidRPr="00FB48E2" w:rsidRDefault="000E5721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14:paraId="292936FA" w14:textId="77777777" w:rsidR="009D439E" w:rsidRPr="00FB48E2" w:rsidRDefault="005D06BA" w:rsidP="000E5721">
      <w:pPr>
        <w:tabs>
          <w:tab w:val="left" w:pos="-720"/>
        </w:tabs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The Court has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the following contact address and other contact information for the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/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</w:t>
      </w:r>
      <w:r w:rsidR="0040228E" w:rsidRPr="00FB48E2">
        <w:rPr>
          <w:rFonts w:ascii="Arial" w:hAnsi="Arial" w:cs="Arial"/>
          <w:bCs/>
          <w:spacing w:val="-3"/>
          <w:sz w:val="20"/>
          <w:szCs w:val="20"/>
        </w:rPr>
        <w:t xml:space="preserve">: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_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</w:t>
      </w:r>
      <w:r w:rsidR="00FB48E2">
        <w:rPr>
          <w:rFonts w:ascii="Arial" w:hAnsi="Arial" w:cs="Arial"/>
          <w:bCs/>
          <w:spacing w:val="-3"/>
          <w:sz w:val="20"/>
          <w:szCs w:val="20"/>
        </w:rPr>
        <w:t>(_______)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email address is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14:paraId="2D2EE9F1" w14:textId="77777777" w:rsidR="009D439E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14:paraId="7BD18336" w14:textId="77777777" w:rsidR="00693DC7" w:rsidRPr="00FB48E2" w:rsidRDefault="00693DC7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Pursuant to SC Code Ann. §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>62-</w:t>
      </w:r>
      <w:r w:rsidR="000B3821" w:rsidRPr="00FB48E2">
        <w:rPr>
          <w:rFonts w:ascii="Arial" w:hAnsi="Arial" w:cs="Arial"/>
          <w:spacing w:val="-3"/>
          <w:sz w:val="20"/>
          <w:szCs w:val="20"/>
        </w:rPr>
        <w:t>5</w:t>
      </w:r>
      <w:r w:rsidRPr="00FB48E2">
        <w:rPr>
          <w:rFonts w:ascii="Arial" w:hAnsi="Arial" w:cs="Arial"/>
          <w:spacing w:val="-3"/>
          <w:sz w:val="20"/>
          <w:szCs w:val="20"/>
        </w:rPr>
        <w:t>-</w:t>
      </w:r>
      <w:r w:rsidR="00723908" w:rsidRPr="00FB48E2">
        <w:rPr>
          <w:rFonts w:ascii="Arial" w:hAnsi="Arial" w:cs="Arial"/>
          <w:spacing w:val="-3"/>
          <w:sz w:val="20"/>
          <w:szCs w:val="20"/>
        </w:rPr>
        <w:t>302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4941AC" w:rsidRPr="00FB48E2">
        <w:rPr>
          <w:rFonts w:ascii="Arial" w:hAnsi="Arial" w:cs="Arial"/>
          <w:spacing w:val="-3"/>
          <w:sz w:val="20"/>
          <w:szCs w:val="20"/>
        </w:rPr>
        <w:t>and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B48E2" w:rsidRPr="00FB48E2">
        <w:rPr>
          <w:rFonts w:ascii="Arial" w:hAnsi="Arial" w:cs="Arial"/>
          <w:spacing w:val="-3"/>
          <w:sz w:val="20"/>
          <w:szCs w:val="20"/>
        </w:rPr>
        <w:t>§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62-5-401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, venue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is proper in the county where the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ward/</w:t>
      </w:r>
      <w:r w:rsidR="00724466" w:rsidRPr="00FB48E2">
        <w:rPr>
          <w:rFonts w:ascii="Arial" w:hAnsi="Arial" w:cs="Arial"/>
          <w:spacing w:val="-3"/>
          <w:sz w:val="20"/>
          <w:szCs w:val="20"/>
        </w:rPr>
        <w:t>protected person</w:t>
      </w:r>
      <w:r w:rsidR="004941AC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resides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, and </w:t>
      </w:r>
      <w:r w:rsidR="00AE41B8" w:rsidRPr="00FB48E2">
        <w:rPr>
          <w:rFonts w:ascii="Arial" w:hAnsi="Arial" w:cs="Arial"/>
          <w:spacing w:val="-3"/>
          <w:sz w:val="20"/>
          <w:szCs w:val="20"/>
        </w:rPr>
        <w:t xml:space="preserve">________ 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is now a resident of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 County.</w:t>
      </w:r>
      <w:r w:rsidR="000B38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14:paraId="2FA3A574" w14:textId="77777777" w:rsidR="00F7610E" w:rsidRPr="00FB48E2" w:rsidRDefault="00F7610E">
      <w:pPr>
        <w:pStyle w:val="EndnoteText"/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14:paraId="340F3047" w14:textId="77777777" w:rsidR="00F7610E" w:rsidRPr="00FB48E2" w:rsidRDefault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THEREFORE,</w:t>
      </w:r>
      <w:r w:rsidR="00C7294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IT IS HEREBY ORDERED that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venue shall be </w:t>
      </w:r>
      <w:r w:rsidR="00F7610E" w:rsidRPr="00FB48E2">
        <w:rPr>
          <w:rFonts w:ascii="Arial" w:hAnsi="Arial" w:cs="Arial"/>
          <w:spacing w:val="-3"/>
          <w:sz w:val="20"/>
          <w:szCs w:val="20"/>
        </w:rPr>
        <w:t>transfer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red to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</w:t>
      </w:r>
      <w:r w:rsidR="00F3384F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County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and that this file </w:t>
      </w:r>
      <w:r w:rsidR="00543875" w:rsidRPr="00FB48E2">
        <w:rPr>
          <w:rFonts w:ascii="Arial" w:hAnsi="Arial" w:cs="Arial"/>
          <w:spacing w:val="-3"/>
          <w:sz w:val="20"/>
          <w:szCs w:val="20"/>
        </w:rPr>
        <w:t>is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 transferred with all further proceedings to be filed in that court.</w:t>
      </w:r>
    </w:p>
    <w:p w14:paraId="45BBE52A" w14:textId="77777777" w:rsidR="00E17B48" w:rsidRPr="00FB48E2" w:rsidRDefault="00E17B48" w:rsidP="00542801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14:paraId="54536023" w14:textId="77777777" w:rsidR="00F7610E" w:rsidRPr="00FB48E2" w:rsidRDefault="000B3821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IT IS SO ORDERED.</w:t>
      </w:r>
    </w:p>
    <w:p w14:paraId="1D9BFD6D" w14:textId="77777777" w:rsidR="003034F6" w:rsidRPr="00FB48E2" w:rsidRDefault="003034F6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14:paraId="045608DB" w14:textId="77777777" w:rsidR="003034F6" w:rsidRPr="00FB48E2" w:rsidRDefault="003034F6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_____________________________________ </w:t>
      </w:r>
    </w:p>
    <w:p w14:paraId="739E6D42" w14:textId="77777777" w:rsidR="00844A2F" w:rsidRDefault="00FB48E2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</w:t>
      </w:r>
      <w:r w:rsidR="006E7E93">
        <w:rPr>
          <w:rFonts w:ascii="Arial" w:hAnsi="Arial" w:cs="Arial"/>
          <w:spacing w:val="-3"/>
          <w:sz w:val="20"/>
          <w:szCs w:val="20"/>
        </w:rPr>
        <w:t>________</w:t>
      </w:r>
      <w:r w:rsidR="003034F6" w:rsidRPr="00FB48E2">
        <w:rPr>
          <w:rFonts w:ascii="Arial" w:hAnsi="Arial" w:cs="Arial"/>
          <w:spacing w:val="-3"/>
          <w:sz w:val="20"/>
          <w:szCs w:val="20"/>
        </w:rPr>
        <w:t xml:space="preserve">, </w:t>
      </w:r>
      <w:r w:rsidR="007A7D85">
        <w:rPr>
          <w:rFonts w:ascii="Arial" w:hAnsi="Arial" w:cs="Arial"/>
          <w:spacing w:val="-3"/>
          <w:sz w:val="20"/>
          <w:szCs w:val="20"/>
        </w:rPr>
        <w:t xml:space="preserve">Judge of Probate </w:t>
      </w:r>
    </w:p>
    <w:p w14:paraId="1FD2638E" w14:textId="77777777" w:rsidR="00F7610E" w:rsidRPr="00FB48E2" w:rsidRDefault="0021707E" w:rsidP="00844A2F">
      <w:pPr>
        <w:tabs>
          <w:tab w:val="left" w:pos="-720"/>
          <w:tab w:val="left" w:pos="504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14:paraId="65420BAF" w14:textId="77777777" w:rsidR="00F7610E" w:rsidRPr="00FB48E2" w:rsidRDefault="00AE41B8" w:rsidP="00844A2F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_____________________, 20______</w:t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p w14:paraId="31C73542" w14:textId="77777777" w:rsidR="00F7610E" w:rsidRPr="00FB48E2" w:rsidRDefault="00FB48E2" w:rsidP="00844A2F">
      <w:pPr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_______</w:t>
      </w:r>
      <w:r w:rsidR="000B3821" w:rsidRPr="00FB48E2">
        <w:rPr>
          <w:rFonts w:ascii="Arial" w:hAnsi="Arial" w:cs="Arial"/>
          <w:spacing w:val="-3"/>
          <w:sz w:val="20"/>
          <w:szCs w:val="20"/>
        </w:rPr>
        <w:t>, South Carolina</w:t>
      </w:r>
      <w:r w:rsidR="000B3821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sectPr w:rsidR="00F7610E" w:rsidRPr="00FB48E2" w:rsidSect="00F140EC">
      <w:footerReference w:type="default" r:id="rId7"/>
      <w:endnotePr>
        <w:numFmt w:val="decimal"/>
      </w:endnotePr>
      <w:pgSz w:w="12240" w:h="15840"/>
      <w:pgMar w:top="720" w:right="1440" w:bottom="72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6704E" w14:textId="77777777" w:rsidR="001A3600" w:rsidRDefault="001A3600">
      <w:pPr>
        <w:spacing w:line="20" w:lineRule="exact"/>
      </w:pPr>
    </w:p>
  </w:endnote>
  <w:endnote w:type="continuationSeparator" w:id="0">
    <w:p w14:paraId="347D61C3" w14:textId="77777777" w:rsidR="001A3600" w:rsidRDefault="001A3600">
      <w:r>
        <w:t xml:space="preserve"> </w:t>
      </w:r>
    </w:p>
  </w:endnote>
  <w:endnote w:type="continuationNotice" w:id="1">
    <w:p w14:paraId="5CDC3DE3" w14:textId="77777777" w:rsidR="001A3600" w:rsidRDefault="001A3600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15EE9" w14:textId="7BB0EB56"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b/>
        <w:bCs/>
        <w:sz w:val="14"/>
        <w:szCs w:val="20"/>
      </w:rPr>
    </w:pPr>
    <w:r w:rsidRPr="006E7E93">
      <w:rPr>
        <w:rFonts w:ascii="Arial" w:hAnsi="Arial"/>
        <w:b/>
        <w:bCs/>
        <w:sz w:val="14"/>
        <w:szCs w:val="20"/>
      </w:rPr>
      <w:t>FORM #</w:t>
    </w:r>
    <w:r w:rsidR="006E2969">
      <w:rPr>
        <w:rFonts w:ascii="Arial" w:hAnsi="Arial"/>
        <w:b/>
        <w:bCs/>
        <w:sz w:val="14"/>
        <w:szCs w:val="20"/>
      </w:rPr>
      <w:t>585</w:t>
    </w:r>
    <w:r>
      <w:rPr>
        <w:rFonts w:ascii="Arial" w:hAnsi="Arial"/>
        <w:b/>
        <w:bCs/>
        <w:sz w:val="14"/>
        <w:szCs w:val="20"/>
      </w:rPr>
      <w:t>GC</w:t>
    </w:r>
    <w:r w:rsidRPr="006E7E93">
      <w:rPr>
        <w:rFonts w:ascii="Arial" w:hAnsi="Arial"/>
        <w:b/>
        <w:bCs/>
        <w:sz w:val="14"/>
        <w:szCs w:val="20"/>
      </w:rPr>
      <w:t xml:space="preserve"> (</w:t>
    </w:r>
    <w:r w:rsidR="00AC4FAA">
      <w:rPr>
        <w:rFonts w:ascii="Arial" w:hAnsi="Arial"/>
        <w:b/>
        <w:bCs/>
        <w:sz w:val="14"/>
        <w:szCs w:val="20"/>
      </w:rPr>
      <w:t>08</w:t>
    </w:r>
    <w:r w:rsidRPr="006E7E93">
      <w:rPr>
        <w:rFonts w:ascii="Arial" w:hAnsi="Arial"/>
        <w:b/>
        <w:bCs/>
        <w:sz w:val="14"/>
        <w:szCs w:val="20"/>
      </w:rPr>
      <w:t>/20</w:t>
    </w:r>
    <w:r>
      <w:rPr>
        <w:rFonts w:ascii="Arial" w:hAnsi="Arial"/>
        <w:b/>
        <w:bCs/>
        <w:sz w:val="14"/>
        <w:szCs w:val="20"/>
      </w:rPr>
      <w:t>21</w:t>
    </w:r>
    <w:r w:rsidRPr="006E7E93">
      <w:rPr>
        <w:rFonts w:ascii="Arial" w:hAnsi="Arial"/>
        <w:b/>
        <w:bCs/>
        <w:sz w:val="14"/>
        <w:szCs w:val="20"/>
      </w:rPr>
      <w:t>)</w:t>
    </w:r>
  </w:p>
  <w:p w14:paraId="44E2F533" w14:textId="77777777"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sz w:val="14"/>
        <w:szCs w:val="20"/>
      </w:rPr>
    </w:pPr>
    <w:r>
      <w:rPr>
        <w:rFonts w:ascii="Arial" w:hAnsi="Arial"/>
        <w:sz w:val="14"/>
        <w:szCs w:val="20"/>
      </w:rPr>
      <w:t xml:space="preserve">62-5-302, </w:t>
    </w:r>
    <w:r w:rsidR="006E2969">
      <w:rPr>
        <w:rFonts w:ascii="Arial" w:hAnsi="Arial"/>
        <w:sz w:val="14"/>
        <w:szCs w:val="20"/>
      </w:rPr>
      <w:t xml:space="preserve">62-5-310, </w:t>
    </w:r>
    <w:r>
      <w:rPr>
        <w:rFonts w:ascii="Arial" w:hAnsi="Arial"/>
        <w:sz w:val="14"/>
        <w:szCs w:val="20"/>
      </w:rPr>
      <w:t>62-5-4</w:t>
    </w:r>
    <w:r w:rsidRPr="006E7E93">
      <w:rPr>
        <w:rFonts w:ascii="Arial" w:hAnsi="Arial"/>
        <w:sz w:val="14"/>
        <w:szCs w:val="20"/>
      </w:rPr>
      <w:t>01</w:t>
    </w:r>
  </w:p>
  <w:p w14:paraId="51E57660" w14:textId="77777777" w:rsidR="00F7610E" w:rsidRPr="00FB48E2" w:rsidRDefault="00F7610E" w:rsidP="00FB48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A2FD2" w14:textId="77777777" w:rsidR="001A3600" w:rsidRDefault="001A3600">
      <w:r>
        <w:separator/>
      </w:r>
    </w:p>
  </w:footnote>
  <w:footnote w:type="continuationSeparator" w:id="0">
    <w:p w14:paraId="62B7A880" w14:textId="77777777" w:rsidR="001A3600" w:rsidRDefault="001A36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433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U0NTUwNTIBEko6SsGpxcWZ+XkgBYa1ABUVqt4sAAAA"/>
    <w:docVar w:name="_DataQName" w:val="PRB2PC25S1"/>
    <w:docVar w:name="CSNAME" w:val="William B. Hammock Sr."/>
    <w:docVar w:name="CSNUMBER" w:val="2009 ES40 00187"/>
    <w:docVar w:name="Data" w:val="YES"/>
    <w:docVar w:name="PtAddress" w:val="6447 Statute St."/>
    <w:docVar w:name="PtCity" w:val="Chesterfield, VA  23832"/>
    <w:docVar w:name="PtHPhone" w:val="(804) 000-0000"/>
    <w:docVar w:name="PtName" w:val="William Hammock Jr."/>
    <w:docVar w:name="PtOPhone" w:val="(000) 000-0000 0000"/>
  </w:docVars>
  <w:rsids>
    <w:rsidRoot w:val="00AA1131"/>
    <w:rsid w:val="000139CA"/>
    <w:rsid w:val="000B3821"/>
    <w:rsid w:val="000E5721"/>
    <w:rsid w:val="00114C5A"/>
    <w:rsid w:val="00134C23"/>
    <w:rsid w:val="00147C8E"/>
    <w:rsid w:val="0018171E"/>
    <w:rsid w:val="00191505"/>
    <w:rsid w:val="001A3600"/>
    <w:rsid w:val="001B0509"/>
    <w:rsid w:val="001C5152"/>
    <w:rsid w:val="001C6E6B"/>
    <w:rsid w:val="001D61F6"/>
    <w:rsid w:val="0021707E"/>
    <w:rsid w:val="002B6E9C"/>
    <w:rsid w:val="003034F6"/>
    <w:rsid w:val="00337693"/>
    <w:rsid w:val="003E5854"/>
    <w:rsid w:val="003F5FD4"/>
    <w:rsid w:val="0040228E"/>
    <w:rsid w:val="0042655A"/>
    <w:rsid w:val="00461B7B"/>
    <w:rsid w:val="004941AC"/>
    <w:rsid w:val="004A1263"/>
    <w:rsid w:val="004A59C6"/>
    <w:rsid w:val="00502221"/>
    <w:rsid w:val="00542801"/>
    <w:rsid w:val="00543875"/>
    <w:rsid w:val="005715B2"/>
    <w:rsid w:val="00595DF9"/>
    <w:rsid w:val="005D06BA"/>
    <w:rsid w:val="006126EF"/>
    <w:rsid w:val="00614F30"/>
    <w:rsid w:val="0064504D"/>
    <w:rsid w:val="00645887"/>
    <w:rsid w:val="006756C1"/>
    <w:rsid w:val="00693DC7"/>
    <w:rsid w:val="006E2969"/>
    <w:rsid w:val="006E7E93"/>
    <w:rsid w:val="00723908"/>
    <w:rsid w:val="00724466"/>
    <w:rsid w:val="00731AB3"/>
    <w:rsid w:val="007A7D85"/>
    <w:rsid w:val="007F2E9F"/>
    <w:rsid w:val="00830C83"/>
    <w:rsid w:val="00844A2F"/>
    <w:rsid w:val="00882407"/>
    <w:rsid w:val="008B6AAF"/>
    <w:rsid w:val="009013F7"/>
    <w:rsid w:val="00923E3B"/>
    <w:rsid w:val="009527A8"/>
    <w:rsid w:val="009D439E"/>
    <w:rsid w:val="009E0881"/>
    <w:rsid w:val="009E28BC"/>
    <w:rsid w:val="00A04CEE"/>
    <w:rsid w:val="00A33B05"/>
    <w:rsid w:val="00A5210D"/>
    <w:rsid w:val="00A80BAA"/>
    <w:rsid w:val="00A97348"/>
    <w:rsid w:val="00AA1131"/>
    <w:rsid w:val="00AC4FAA"/>
    <w:rsid w:val="00AE41B8"/>
    <w:rsid w:val="00B91FB5"/>
    <w:rsid w:val="00BD1109"/>
    <w:rsid w:val="00C36538"/>
    <w:rsid w:val="00C7294E"/>
    <w:rsid w:val="00C97654"/>
    <w:rsid w:val="00CC2045"/>
    <w:rsid w:val="00CF2D29"/>
    <w:rsid w:val="00D267C9"/>
    <w:rsid w:val="00D877F3"/>
    <w:rsid w:val="00DA1647"/>
    <w:rsid w:val="00DF0DC2"/>
    <w:rsid w:val="00E17B48"/>
    <w:rsid w:val="00E55354"/>
    <w:rsid w:val="00E96F11"/>
    <w:rsid w:val="00EB5BB1"/>
    <w:rsid w:val="00ED37DB"/>
    <w:rsid w:val="00EE6A77"/>
    <w:rsid w:val="00EF3510"/>
    <w:rsid w:val="00F140EC"/>
    <w:rsid w:val="00F3188C"/>
    <w:rsid w:val="00F3384F"/>
    <w:rsid w:val="00F35051"/>
    <w:rsid w:val="00F7610E"/>
    <w:rsid w:val="00FB48E2"/>
    <w:rsid w:val="00FE6FC9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24E0809"/>
  <w15:chartTrackingRefBased/>
  <w15:docId w15:val="{837686C1-068E-40D8-A6EE-7A1D7ECEB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 New" w:hAnsi="Courier New" w:cs="Courier New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jc w:val="both"/>
      <w:outlineLvl w:val="0"/>
    </w:pPr>
    <w:rPr>
      <w:rFonts w:ascii="Arial" w:hAnsi="Arial" w:cs="Arial"/>
      <w:b/>
      <w:bCs/>
      <w:spacing w:val="-3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suppressAutoHyphens/>
      <w:jc w:val="center"/>
      <w:outlineLvl w:val="1"/>
    </w:pPr>
    <w:rPr>
      <w:rFonts w:ascii="Arial" w:hAnsi="Arial" w:cs="Arial"/>
      <w:b/>
      <w:bCs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170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23908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A59C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E7E93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F272B-F8F1-47A1-A9BB-189EB3FAE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SOUTH CAROLINA</vt:lpstr>
    </vt:vector>
  </TitlesOfParts>
  <Company>Richland County Probate Court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SOUTH CAROLINA</dc:title>
  <dc:subject/>
  <dc:creator>KIM LEWIS</dc:creator>
  <cp:keywords/>
  <dc:description/>
  <cp:lastModifiedBy>Kemmerlin, Jordan</cp:lastModifiedBy>
  <cp:revision>4</cp:revision>
  <cp:lastPrinted>2021-08-20T17:16:00Z</cp:lastPrinted>
  <dcterms:created xsi:type="dcterms:W3CDTF">2021-08-20T17:20:00Z</dcterms:created>
  <dcterms:modified xsi:type="dcterms:W3CDTF">2021-09-02T17:18:00Z</dcterms:modified>
</cp:coreProperties>
</file>